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最小生成树算法"/>
      <w:bookmarkEnd w:id="21"/>
      <w:r>
        <w:t xml:space="preserve">最小生成树算法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连通图</w:t>
      </w:r>
      <w:r>
        <w:t xml:space="preserve">：在无向图G中，若从顶点i到顶点j有路径，则称顶点i和顶点j是连通的。若图G中任意两个顶点都连通，则称G为连通图。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生成树</w:t>
      </w:r>
      <w:r>
        <w:t xml:space="preserve">：一个连通图的生成树是该连通图的一个极小连通子图，它含有全部顶点，但只有构成一个数的</w:t>
      </w:r>
      <w:r>
        <w:rPr>
          <w:rStyle w:val="VerbatimChar"/>
        </w:rPr>
        <w:t xml:space="preserve">(n-1)</w:t>
      </w:r>
      <w:r>
        <w:t xml:space="preserve">条边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最小生成树</w:t>
      </w:r>
      <w:r>
        <w:t xml:space="preserve">：对于一个带权连通无向图G中的不同生成树，各树的边上的</w:t>
      </w:r>
      <w:r>
        <w:t xml:space="preserve"> </w:t>
      </w:r>
      <w:r>
        <w:rPr>
          <w:b/>
        </w:rPr>
        <w:t xml:space="preserve">权值之和最小</w:t>
      </w:r>
      <w:r>
        <w:t xml:space="preserve">。构造最小生成树的准则有三条：</w:t>
      </w:r>
    </w:p>
    <w:p>
      <w:pPr>
        <w:pStyle w:val="Compact"/>
        <w:numPr>
          <w:numId w:val="1002"/>
          <w:ilvl w:val="1"/>
        </w:numPr>
      </w:pPr>
      <w:r>
        <w:t xml:space="preserve">必须只使用该图中的边来构造最小生成树。</w:t>
      </w:r>
    </w:p>
    <w:p>
      <w:pPr>
        <w:pStyle w:val="Compact"/>
        <w:numPr>
          <w:numId w:val="1002"/>
          <w:ilvl w:val="1"/>
        </w:numPr>
      </w:pPr>
      <w:r>
        <w:t xml:space="preserve">必须使用且仅使用</w:t>
      </w:r>
      <w:r>
        <w:rPr>
          <w:rStyle w:val="VerbatimChar"/>
        </w:rPr>
        <w:t xml:space="preserve">(n-1)</w:t>
      </w:r>
      <w:r>
        <w:t xml:space="preserve">条边来连接图中的n个顶点。</w:t>
      </w:r>
    </w:p>
    <w:p>
      <w:pPr>
        <w:pStyle w:val="Compact"/>
        <w:numPr>
          <w:numId w:val="1002"/>
          <w:ilvl w:val="1"/>
        </w:numPr>
      </w:pPr>
      <w:r>
        <w:t xml:space="preserve">不能使用产生回路的边。</w:t>
      </w:r>
    </w:p>
    <w:p>
      <w:pPr>
        <w:pStyle w:val="Heading3"/>
      </w:pPr>
      <w:bookmarkStart w:id="22" w:name="prim算法"/>
      <w:bookmarkEnd w:id="22"/>
      <w:r>
        <w:t xml:space="preserve">Prim算法</w:t>
      </w:r>
    </w:p>
    <w:p>
      <w:pPr>
        <w:pStyle w:val="FirstParagraph"/>
      </w:pPr>
      <w:r>
        <w:t xml:space="preserve">假设G=(V,E)是一个具有n个顶点的带权连通无向图，T(U,TE)是G的最小生成树，其中U是T的顶点集，TE是T的边集，则由G构造从起始顶点v出发的最小生成树T的步骤为：</w:t>
      </w:r>
    </w:p>
    <w:p>
      <w:pPr>
        <w:numPr>
          <w:numId w:val="1003"/>
          <w:ilvl w:val="0"/>
        </w:numPr>
      </w:pPr>
      <w:r>
        <w:t xml:space="preserve">初始化U={v}，以v到其他顶点的所有边为候选边(U中所有点到其他顶点的边)。</w:t>
      </w:r>
    </w:p>
    <w:p>
      <w:pPr>
        <w:numPr>
          <w:numId w:val="1003"/>
          <w:ilvl w:val="0"/>
        </w:numPr>
      </w:pPr>
      <w:r>
        <w:t xml:space="preserve">重复以下步骤(n-1)次，使得其他(n-1)个顶点被加入到U中。</w:t>
      </w:r>
    </w:p>
    <w:p>
      <w:pPr>
        <w:numPr>
          <w:numId w:val="1004"/>
          <w:ilvl w:val="1"/>
        </w:numPr>
      </w:pPr>
      <w:r>
        <w:t xml:space="preserve">从候选边中挑选权值最小的边加入TE，设该边在</w:t>
      </w:r>
      <w:r>
        <w:rPr>
          <w:rStyle w:val="VerbatimChar"/>
        </w:rPr>
        <w:t xml:space="preserve">V-U</w:t>
      </w:r>
      <w:r>
        <w:t xml:space="preserve">(这里是集合减)中的顶点是k，将k加入U中。</w:t>
      </w:r>
    </w:p>
    <w:p>
      <w:pPr>
        <w:numPr>
          <w:numId w:val="1004"/>
          <w:ilvl w:val="1"/>
        </w:numPr>
      </w:pPr>
      <w:r>
        <w:t xml:space="preserve">考察当前V-U中的所有顶点j，修改候选边，若边(k,j)的权值小于原来和顶点j关联的候选边，则用(k,j)取代后者作为候选边。</w:t>
      </w:r>
    </w:p>
    <w:p>
      <w:pPr>
        <w:pStyle w:val="Figure"/>
      </w:pPr>
    </w:p>
    <w:p>
      <w:pPr>
        <w:pStyle w:val="Heading3"/>
      </w:pPr>
      <w:bookmarkStart w:id="23" w:name="kruskal算法"/>
      <w:bookmarkEnd w:id="23"/>
      <w:r>
        <w:t xml:space="preserve">Kruskal算法</w:t>
      </w:r>
    </w:p>
    <w:p>
      <w:pPr>
        <w:pStyle w:val="FirstParagraph"/>
      </w:pPr>
      <w:r>
        <w:t xml:space="preserve">假设G=(V,E)是一个具有n个顶点的带权连通无向图，T(U,TE)是G的最小生成树，其中U是T的顶点集，TE是T的边集，则由G构造从起始顶点v出发的最小生成树T的步骤为：</w:t>
      </w:r>
    </w:p>
    <w:p>
      <w:pPr>
        <w:numPr>
          <w:numId w:val="1005"/>
          <w:ilvl w:val="0"/>
        </w:numPr>
      </w:pPr>
      <w:r>
        <w:t xml:space="preserve">置U的初始值等于V(即包含G中的全部顶点)，TE的初始值为空</w:t>
      </w:r>
    </w:p>
    <w:p>
      <w:pPr>
        <w:numPr>
          <w:numId w:val="1005"/>
          <w:ilvl w:val="0"/>
        </w:numPr>
      </w:pPr>
      <w:r>
        <w:t xml:space="preserve">将图G中的边按权值从小到大的顺序依次选取，若选取的边未使生成树T形成回路，则加入TE，否则放弃，知道TE中包含(n-1)条边为止。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0d672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a1b344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